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763C0470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proofErr w:type="spellStart"/>
        <w:r w:rsidRPr="00A33693">
          <w:rPr>
            <w:rStyle w:val="InternetLink"/>
          </w:rPr>
          <w:t>SoftUni</w:t>
        </w:r>
        <w:proofErr w:type="spellEnd"/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</w:t>
        </w:r>
        <w:r w:rsidR="00C3175C">
          <w:rPr>
            <w:rStyle w:val="InternetLink"/>
          </w:rPr>
          <w:t>n</w:t>
        </w:r>
        <w:r w:rsidR="00C3175C">
          <w:rPr>
            <w:rStyle w:val="InternetLink"/>
          </w:rPr>
          <w:t>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</w:t>
      </w:r>
      <w:proofErr w:type="gramStart"/>
      <w:r>
        <w:t>value</w:t>
      </w:r>
      <w:proofErr w:type="gramEnd"/>
      <w:r>
        <w:t xml:space="preserve">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proofErr w:type="gramStart"/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proofErr w:type="gramEnd"/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6EDD13D1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>
        <w:rPr>
          <w:b/>
        </w:rPr>
        <w:t>closing</w:t>
      </w:r>
      <w:r>
        <w:t xml:space="preserve"> bracket should follow an </w:t>
      </w:r>
      <w:r>
        <w:rPr>
          <w:b/>
        </w:rPr>
        <w:t>open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  <w:r w:rsidRPr="000E6981">
              <w:rPr>
                <w:rFonts w:ascii="Consolas" w:hAnsi="Consolas"/>
                <w:bCs/>
              </w:rPr>
              <w:t xml:space="preserve"> 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</w:t>
            </w:r>
            <w:bookmarkStart w:id="1" w:name="_GoBack"/>
            <w:bookmarkEnd w:id="1"/>
            <w:r w:rsidRPr="000E6981">
              <w:rPr>
                <w:rFonts w:ascii="Consolas" w:hAnsi="Consolas"/>
                <w:bCs/>
              </w:rPr>
              <w:t>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A5548" w14:textId="77777777" w:rsidR="00914736" w:rsidRDefault="00914736">
      <w:pPr>
        <w:spacing w:before="0" w:after="0" w:line="240" w:lineRule="auto"/>
      </w:pPr>
      <w:r>
        <w:separator/>
      </w:r>
    </w:p>
  </w:endnote>
  <w:endnote w:type="continuationSeparator" w:id="0">
    <w:p w14:paraId="641D6805" w14:textId="77777777" w:rsidR="00914736" w:rsidRDefault="009147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6DE9C2" w14:textId="77777777" w:rsidR="00914736" w:rsidRDefault="00914736">
      <w:pPr>
        <w:spacing w:before="0" w:after="0" w:line="240" w:lineRule="auto"/>
      </w:pPr>
      <w:r>
        <w:separator/>
      </w:r>
    </w:p>
  </w:footnote>
  <w:footnote w:type="continuationSeparator" w:id="0">
    <w:p w14:paraId="0DA179A3" w14:textId="77777777" w:rsidR="00914736" w:rsidRDefault="0091473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rAUAkORqnywAAAA="/>
  </w:docVars>
  <w:rsids>
    <w:rsidRoot w:val="00B81997"/>
    <w:rsid w:val="00051A45"/>
    <w:rsid w:val="000A3750"/>
    <w:rsid w:val="000E6981"/>
    <w:rsid w:val="00194206"/>
    <w:rsid w:val="001A2BC8"/>
    <w:rsid w:val="00282704"/>
    <w:rsid w:val="002A766C"/>
    <w:rsid w:val="002C2FE3"/>
    <w:rsid w:val="002E76F2"/>
    <w:rsid w:val="00345644"/>
    <w:rsid w:val="006434E5"/>
    <w:rsid w:val="00680015"/>
    <w:rsid w:val="00733789"/>
    <w:rsid w:val="008258CA"/>
    <w:rsid w:val="008550EF"/>
    <w:rsid w:val="00867B33"/>
    <w:rsid w:val="008B6993"/>
    <w:rsid w:val="00914736"/>
    <w:rsid w:val="009E2689"/>
    <w:rsid w:val="00A20A35"/>
    <w:rsid w:val="00A30C21"/>
    <w:rsid w:val="00A33693"/>
    <w:rsid w:val="00B7391C"/>
    <w:rsid w:val="00B81997"/>
    <w:rsid w:val="00C115D8"/>
    <w:rsid w:val="00C3175C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3</cp:revision>
  <cp:lastPrinted>2015-10-26T22:35:00Z</cp:lastPrinted>
  <dcterms:created xsi:type="dcterms:W3CDTF">2019-11-12T12:29:00Z</dcterms:created>
  <dcterms:modified xsi:type="dcterms:W3CDTF">2021-12-21T14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